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1034DDFA"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3700FB">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lastRenderedPageBreak/>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4AD440DB" w14:textId="77777777"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061286DE" w14:textId="6C99295A"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a Data</w:t>
      </w:r>
    </w:p>
    <w:p w14:paraId="50A75D4A" w14:textId="4BC8DF69" w:rsidR="00323FBB" w:rsidRPr="00323FBB" w:rsidRDefault="00323FBB" w:rsidP="00323FBB">
      <w:pPr>
        <w:pStyle w:val="Ingetavstnd"/>
        <w:numPr>
          <w:ilvl w:val="1"/>
          <w:numId w:val="42"/>
        </w:numPr>
        <w:rPr>
          <w:rFonts w:ascii="Garamond" w:hAnsi="Garamond" w:cs="Segoe UI"/>
          <w:color w:val="333333"/>
          <w:shd w:val="clear" w:color="auto" w:fill="FFFFFF"/>
        </w:rPr>
      </w:pPr>
      <w:r>
        <w:t>Strings</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217C8A6B" w14:textId="50917A84" w:rsidR="00323FBB" w:rsidRPr="002B43CD" w:rsidRDefault="002B43CD" w:rsidP="00323FBB">
      <w:pPr>
        <w:pStyle w:val="Ingetavstnd"/>
        <w:numPr>
          <w:ilvl w:val="1"/>
          <w:numId w:val="42"/>
        </w:numPr>
        <w:rPr>
          <w:rFonts w:ascii="Garamond" w:hAnsi="Garamond" w:cs="Segoe UI"/>
          <w:color w:val="333333"/>
          <w:shd w:val="clear" w:color="auto" w:fill="FFFFFF"/>
        </w:rPr>
      </w:pPr>
      <w:r>
        <w:t>Standard Library</w:t>
      </w:r>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r>
        <w:t>Time</w:t>
      </w:r>
    </w:p>
    <w:p w14:paraId="574C84AD" w14:textId="3891D4B9" w:rsidR="00323FBB" w:rsidRDefault="00673E3E" w:rsidP="0024781D">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declaration_list statement_list</w:t>
      </w:r>
    </w:p>
    <w:p w14:paraId="4D9A9985" w14:textId="61A5325B" w:rsidR="00D854BE" w:rsidRPr="006B6A3C" w:rsidRDefault="00D854BE" w:rsidP="0024781D">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eturn struct or union</w:t>
      </w:r>
    </w:p>
    <w:p w14:paraId="139E290C" w14:textId="5AF50D77"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lastRenderedPageBreak/>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D854BE"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D854BE"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lastRenderedPageBreak/>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D854BE"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D854BE"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D854BE"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lastRenderedPageBreak/>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lastRenderedPageBreak/>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lastRenderedPageBreak/>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lastRenderedPageBreak/>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Developer, Senterprise, </w:t>
      </w:r>
      <w:r w:rsidRPr="00C411FE">
        <w:rPr>
          <w:rFonts w:ascii="Garamond" w:hAnsi="Garamond"/>
          <w:color w:val="333333"/>
        </w:rPr>
        <w:t>Stockholm, 24292745</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D854BE"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D854BE"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D854BE"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D854BE"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D854BE"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lastRenderedPageBreak/>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lastRenderedPageBreak/>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lastRenderedPageBreak/>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lastRenderedPageBreak/>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lastRenderedPageBreak/>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D854BE"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D854BE"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D854BE"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D854BE"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D854BE"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854BE"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854BE"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854BE"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854BE"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854B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854B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D854B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D854B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lastRenderedPageBreak/>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D854BE"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854BE"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D854BE"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854BE"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854BE"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854BE"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854BE"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854BE"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854BE"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D854BE"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D854BE"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854BE"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D854BE"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854BE"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D854BE"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D854BE"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D854BE"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D854BE"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D854BE"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854BE"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854BE"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854BE"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D854BE"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854BE"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854BE"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854BE"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D854BE"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854BE"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D854BE"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D854BE"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D854BE"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854BE"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854BE"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854BE"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854BE"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D854BE"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D854BE"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D854BE"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D854BE"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854BE"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D854BE"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D854BE"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D854BE"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D854BE"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D854BE"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854BE"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854BE"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854BE"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854BE"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854BE"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D854BE"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D854BE"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D854BE"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D854BE"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D854BE"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D854BE"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854B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854B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854B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854B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854B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854B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854B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854B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854B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854BE"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D854BE"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44</TotalTime>
  <Pages>83</Pages>
  <Words>18111</Words>
  <Characters>95993</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47</cp:revision>
  <dcterms:created xsi:type="dcterms:W3CDTF">2019-05-15T05:48:00Z</dcterms:created>
  <dcterms:modified xsi:type="dcterms:W3CDTF">2020-11-10T18:59:00Z</dcterms:modified>
</cp:coreProperties>
</file>